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D6AE7B" w14:textId="5B5B2808" w:rsidR="00063E80" w:rsidRDefault="00F678FE" w:rsidP="00F678FE">
      <w:pPr>
        <w:jc w:val="center"/>
        <w:rPr>
          <w:sz w:val="48"/>
          <w:szCs w:val="48"/>
        </w:rPr>
      </w:pPr>
      <w:r>
        <w:rPr>
          <w:sz w:val="48"/>
          <w:szCs w:val="48"/>
        </w:rPr>
        <w:t>Extension Choice Board</w:t>
      </w:r>
      <w:r>
        <w:rPr>
          <w:sz w:val="48"/>
          <w:szCs w:val="48"/>
        </w:rPr>
        <w:br/>
        <w:t>Week 3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678FE" w14:paraId="71496B42" w14:textId="77777777" w:rsidTr="00F678FE">
        <w:trPr>
          <w:trHeight w:val="4140"/>
        </w:trPr>
        <w:tc>
          <w:tcPr>
            <w:tcW w:w="4675" w:type="dxa"/>
          </w:tcPr>
          <w:p w14:paraId="6EAACC26" w14:textId="67D87103" w:rsidR="00F678FE" w:rsidRDefault="00142A57" w:rsidP="00F678FE">
            <w:pPr>
              <w:jc w:val="center"/>
              <w:rPr>
                <w:b/>
                <w:bCs/>
                <w:sz w:val="40"/>
                <w:szCs w:val="40"/>
                <w:u w:val="single"/>
              </w:rPr>
            </w:pPr>
            <w:r w:rsidRPr="00142A57">
              <w:rPr>
                <w:b/>
                <w:bCs/>
                <w:sz w:val="40"/>
                <w:szCs w:val="40"/>
                <w:u w:val="single"/>
              </w:rPr>
              <w:t>Spring Poem</w:t>
            </w:r>
          </w:p>
          <w:p w14:paraId="757464B7" w14:textId="77777777" w:rsidR="007A4089" w:rsidRPr="00142A57" w:rsidRDefault="007A4089" w:rsidP="00F678FE">
            <w:pPr>
              <w:jc w:val="center"/>
              <w:rPr>
                <w:b/>
                <w:bCs/>
                <w:sz w:val="40"/>
                <w:szCs w:val="40"/>
                <w:u w:val="single"/>
              </w:rPr>
            </w:pPr>
          </w:p>
          <w:p w14:paraId="4DC06F60" w14:textId="3862C1D0" w:rsidR="00142A57" w:rsidRPr="00142A57" w:rsidRDefault="00142A57" w:rsidP="00F678FE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pend some time outside (still social distancing) and get inspired by nature. Write a poem about spring and email it to your teacher.</w:t>
            </w:r>
          </w:p>
        </w:tc>
        <w:tc>
          <w:tcPr>
            <w:tcW w:w="4675" w:type="dxa"/>
          </w:tcPr>
          <w:p w14:paraId="33CEA000" w14:textId="5E97C42D" w:rsidR="00F678FE" w:rsidRDefault="00142A57" w:rsidP="00F678FE">
            <w:pPr>
              <w:jc w:val="center"/>
              <w:rPr>
                <w:b/>
                <w:bCs/>
                <w:sz w:val="40"/>
                <w:szCs w:val="40"/>
                <w:u w:val="single"/>
              </w:rPr>
            </w:pPr>
            <w:r>
              <w:rPr>
                <w:b/>
                <w:bCs/>
                <w:sz w:val="40"/>
                <w:szCs w:val="40"/>
                <w:u w:val="single"/>
              </w:rPr>
              <w:t>Geometry Scavenger Hunt</w:t>
            </w:r>
          </w:p>
          <w:p w14:paraId="7F4DD45A" w14:textId="77777777" w:rsidR="007A4089" w:rsidRDefault="007A4089" w:rsidP="00F678FE">
            <w:pPr>
              <w:jc w:val="center"/>
              <w:rPr>
                <w:b/>
                <w:bCs/>
                <w:sz w:val="40"/>
                <w:szCs w:val="40"/>
                <w:u w:val="single"/>
              </w:rPr>
            </w:pPr>
          </w:p>
          <w:p w14:paraId="6A7DA5AA" w14:textId="598BADCF" w:rsidR="00142A57" w:rsidRPr="007A4089" w:rsidRDefault="007A4089" w:rsidP="00F678FE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Print the </w:t>
            </w:r>
            <w:hyperlink r:id="rId5" w:history="1">
              <w:r w:rsidRPr="007A4089">
                <w:rPr>
                  <w:rStyle w:val="Hyperlink"/>
                  <w:sz w:val="36"/>
                  <w:szCs w:val="36"/>
                </w:rPr>
                <w:t>Geometry Scavenger Hunt</w:t>
              </w:r>
            </w:hyperlink>
            <w:r>
              <w:rPr>
                <w:sz w:val="36"/>
                <w:szCs w:val="36"/>
              </w:rPr>
              <w:t xml:space="preserve"> and search for items around your home and yard!</w:t>
            </w:r>
          </w:p>
        </w:tc>
      </w:tr>
      <w:tr w:rsidR="00F678FE" w14:paraId="262582F6" w14:textId="77777777" w:rsidTr="00F678FE">
        <w:trPr>
          <w:trHeight w:val="4140"/>
        </w:trPr>
        <w:tc>
          <w:tcPr>
            <w:tcW w:w="4675" w:type="dxa"/>
          </w:tcPr>
          <w:p w14:paraId="6D068A3C" w14:textId="77777777" w:rsidR="00F678FE" w:rsidRPr="007A4089" w:rsidRDefault="007A4089" w:rsidP="00F678FE">
            <w:pPr>
              <w:jc w:val="center"/>
              <w:rPr>
                <w:b/>
                <w:bCs/>
                <w:sz w:val="40"/>
                <w:szCs w:val="40"/>
                <w:u w:val="single"/>
              </w:rPr>
            </w:pPr>
            <w:r w:rsidRPr="007A4089">
              <w:rPr>
                <w:b/>
                <w:bCs/>
                <w:sz w:val="40"/>
                <w:szCs w:val="40"/>
                <w:u w:val="single"/>
              </w:rPr>
              <w:t>Greg Tang Math</w:t>
            </w:r>
          </w:p>
          <w:p w14:paraId="15C5FF96" w14:textId="77777777" w:rsidR="007A4089" w:rsidRDefault="007A4089" w:rsidP="00F678FE">
            <w:pPr>
              <w:jc w:val="center"/>
              <w:rPr>
                <w:b/>
                <w:bCs/>
                <w:sz w:val="48"/>
                <w:szCs w:val="48"/>
                <w:u w:val="single"/>
              </w:rPr>
            </w:pPr>
          </w:p>
          <w:p w14:paraId="3B56C3B7" w14:textId="77777777" w:rsidR="007A4089" w:rsidRDefault="007A4089" w:rsidP="00F678FE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ry this Spring Greg Tang Math.</w:t>
            </w:r>
          </w:p>
          <w:p w14:paraId="147CACBE" w14:textId="77777777" w:rsidR="007A4089" w:rsidRDefault="007A4089" w:rsidP="00F678FE">
            <w:pPr>
              <w:jc w:val="center"/>
              <w:rPr>
                <w:sz w:val="36"/>
                <w:szCs w:val="36"/>
              </w:rPr>
            </w:pPr>
          </w:p>
          <w:p w14:paraId="28A4B086" w14:textId="0A9F1887" w:rsidR="007A4089" w:rsidRPr="007A4089" w:rsidRDefault="007A4089" w:rsidP="00F678FE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4675" w:type="dxa"/>
          </w:tcPr>
          <w:p w14:paraId="27E4364B" w14:textId="77777777" w:rsidR="00F678FE" w:rsidRDefault="007A4089" w:rsidP="00F678FE">
            <w:pPr>
              <w:jc w:val="center"/>
              <w:rPr>
                <w:b/>
                <w:bCs/>
                <w:sz w:val="40"/>
                <w:szCs w:val="40"/>
                <w:u w:val="single"/>
              </w:rPr>
            </w:pPr>
            <w:r>
              <w:rPr>
                <w:b/>
                <w:bCs/>
                <w:sz w:val="40"/>
                <w:szCs w:val="40"/>
                <w:u w:val="single"/>
              </w:rPr>
              <w:t>Family Cooking</w:t>
            </w:r>
          </w:p>
          <w:p w14:paraId="193C38BC" w14:textId="77777777" w:rsidR="007A4089" w:rsidRDefault="007A4089" w:rsidP="00F678FE">
            <w:pPr>
              <w:jc w:val="center"/>
              <w:rPr>
                <w:b/>
                <w:bCs/>
                <w:sz w:val="40"/>
                <w:szCs w:val="40"/>
                <w:u w:val="single"/>
              </w:rPr>
            </w:pPr>
          </w:p>
          <w:p w14:paraId="23870D96" w14:textId="77777777" w:rsidR="007A4089" w:rsidRDefault="007A4089" w:rsidP="007A4089">
            <w:pPr>
              <w:pStyle w:val="ListParagraph"/>
              <w:numPr>
                <w:ilvl w:val="0"/>
                <w:numId w:val="1"/>
              </w:numPr>
              <w:rPr>
                <w:sz w:val="36"/>
                <w:szCs w:val="36"/>
              </w:rPr>
            </w:pPr>
            <w:r w:rsidRPr="007A4089">
              <w:rPr>
                <w:sz w:val="36"/>
                <w:szCs w:val="36"/>
              </w:rPr>
              <w:t>Cook or bake something with a parent/adult.</w:t>
            </w:r>
          </w:p>
          <w:p w14:paraId="79DCEF29" w14:textId="30856D5B" w:rsidR="007A4089" w:rsidRDefault="007A4089" w:rsidP="007A4089">
            <w:pPr>
              <w:pStyle w:val="ListParagraph"/>
              <w:numPr>
                <w:ilvl w:val="0"/>
                <w:numId w:val="1"/>
              </w:numPr>
              <w:rPr>
                <w:sz w:val="36"/>
                <w:szCs w:val="36"/>
              </w:rPr>
            </w:pPr>
            <w:r w:rsidRPr="007A4089">
              <w:rPr>
                <w:sz w:val="36"/>
                <w:szCs w:val="36"/>
              </w:rPr>
              <w:t>What math did you need to make your recipe? (addition, subtraction, fractions, elapsed time</w:t>
            </w:r>
            <w:r>
              <w:rPr>
                <w:sz w:val="36"/>
                <w:szCs w:val="36"/>
              </w:rPr>
              <w:t>, etc.</w:t>
            </w:r>
            <w:r w:rsidRPr="007A4089">
              <w:rPr>
                <w:sz w:val="36"/>
                <w:szCs w:val="36"/>
              </w:rPr>
              <w:t>)</w:t>
            </w:r>
          </w:p>
          <w:p w14:paraId="362F67AC" w14:textId="77777777" w:rsidR="007A4089" w:rsidRDefault="007A4089" w:rsidP="007A4089">
            <w:pPr>
              <w:pStyle w:val="ListParagraph"/>
              <w:numPr>
                <w:ilvl w:val="0"/>
                <w:numId w:val="1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Write a paragraph explaining what you did and the math you used.</w:t>
            </w:r>
          </w:p>
          <w:p w14:paraId="5114CDBC" w14:textId="0DEEDC8E" w:rsidR="007A4089" w:rsidRPr="007A4089" w:rsidRDefault="007A4089" w:rsidP="007A4089">
            <w:pPr>
              <w:pStyle w:val="ListParagraph"/>
              <w:numPr>
                <w:ilvl w:val="0"/>
                <w:numId w:val="1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mail the paragraph to your teacher</w:t>
            </w:r>
          </w:p>
        </w:tc>
      </w:tr>
    </w:tbl>
    <w:p w14:paraId="531BB3CD" w14:textId="77777777" w:rsidR="00F678FE" w:rsidRPr="00F678FE" w:rsidRDefault="00F678FE" w:rsidP="00F678FE">
      <w:pPr>
        <w:jc w:val="center"/>
        <w:rPr>
          <w:sz w:val="48"/>
          <w:szCs w:val="48"/>
        </w:rPr>
      </w:pPr>
    </w:p>
    <w:sectPr w:rsidR="00F678FE" w:rsidRPr="00F678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E5F59B4"/>
    <w:multiLevelType w:val="hybridMultilevel"/>
    <w:tmpl w:val="E30CCE98"/>
    <w:lvl w:ilvl="0" w:tplc="08B8F9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Nre0sDQ2NDQ2NTBW0lEKTi0uzszPAykwrAUAE+tBxywAAAA="/>
  </w:docVars>
  <w:rsids>
    <w:rsidRoot w:val="00F678FE"/>
    <w:rsid w:val="00063E80"/>
    <w:rsid w:val="00142A57"/>
    <w:rsid w:val="007A4089"/>
    <w:rsid w:val="00F67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FBB7F0"/>
  <w15:chartTrackingRefBased/>
  <w15:docId w15:val="{2BFFAADD-0F55-4585-84F9-AC0A2441B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67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A40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408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A40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file:///D:\Darrow\3rd\19-20\Digital%20Learning%20Days\Week%203\geometry%20scavengar%20hunt%20.doc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4</TotalTime>
  <Pages>1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Darrow</dc:creator>
  <cp:keywords/>
  <dc:description/>
  <cp:lastModifiedBy>Lisa Darrow</cp:lastModifiedBy>
  <cp:revision>1</cp:revision>
  <dcterms:created xsi:type="dcterms:W3CDTF">2020-03-24T15:39:00Z</dcterms:created>
  <dcterms:modified xsi:type="dcterms:W3CDTF">2020-03-25T15:20:00Z</dcterms:modified>
</cp:coreProperties>
</file>